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62C2B2" w14:textId="755414F1" w:rsidR="00D80084" w:rsidRDefault="00783DB1" w:rsidP="002739E6">
      <w:pPr>
        <w:pStyle w:val="Heading1"/>
      </w:pPr>
      <w:r>
        <w:t>Requirements</w:t>
      </w:r>
    </w:p>
    <w:p w14:paraId="3871EBF4" w14:textId="600B5FB0" w:rsidR="002E1E29" w:rsidRDefault="002B746D" w:rsidP="002E1E29">
      <w:pPr>
        <w:pStyle w:val="ListParagraph"/>
        <w:numPr>
          <w:ilvl w:val="0"/>
          <w:numId w:val="1"/>
        </w:numPr>
      </w:pPr>
      <w:r>
        <w:t xml:space="preserve">Program to be executed with </w:t>
      </w:r>
      <w:r w:rsidR="002E1E29">
        <w:t>Python 3.8</w:t>
      </w:r>
    </w:p>
    <w:p w14:paraId="50403E0E" w14:textId="159D92FB" w:rsidR="007C2520" w:rsidRDefault="007C2520" w:rsidP="002E1E29">
      <w:pPr>
        <w:pStyle w:val="ListParagraph"/>
        <w:numPr>
          <w:ilvl w:val="1"/>
          <w:numId w:val="1"/>
        </w:numPr>
      </w:pPr>
      <w:r>
        <w:t>Determine by the name “cp*” in the file:</w:t>
      </w:r>
    </w:p>
    <w:p w14:paraId="5CBE2498" w14:textId="35EBEDB3" w:rsidR="00D80084" w:rsidRDefault="00D448FD" w:rsidP="00D80084">
      <w:pPr>
        <w:pStyle w:val="ListParagraph"/>
        <w:numPr>
          <w:ilvl w:val="2"/>
          <w:numId w:val="1"/>
        </w:numPr>
      </w:pPr>
      <w:r w:rsidRPr="00D448FD">
        <w:t>rsid_py.</w:t>
      </w:r>
      <w:r w:rsidRPr="006D22E5">
        <w:rPr>
          <w:b/>
          <w:bCs/>
          <w:color w:val="FF0000"/>
        </w:rPr>
        <w:t>cp38</w:t>
      </w:r>
      <w:r w:rsidRPr="00D448FD">
        <w:t>-win_amd64.pyd</w:t>
      </w:r>
    </w:p>
    <w:p w14:paraId="4BB25024" w14:textId="67F99079" w:rsidR="006D22E5" w:rsidRDefault="00157282" w:rsidP="006D22E5">
      <w:pPr>
        <w:pStyle w:val="ListParagraph"/>
        <w:numPr>
          <w:ilvl w:val="0"/>
          <w:numId w:val="1"/>
        </w:numPr>
      </w:pPr>
      <w:r>
        <w:t>Install library requirements from requirements.txt</w:t>
      </w:r>
    </w:p>
    <w:p w14:paraId="569F8812" w14:textId="370EF447" w:rsidR="007920CE" w:rsidRDefault="007E681A" w:rsidP="007920CE">
      <w:pPr>
        <w:pStyle w:val="ListParagraph"/>
        <w:numPr>
          <w:ilvl w:val="0"/>
          <w:numId w:val="1"/>
        </w:numPr>
      </w:pPr>
      <w:r>
        <w:t>Intel F455 camera to be connected to device</w:t>
      </w:r>
    </w:p>
    <w:p w14:paraId="6D3E62A6" w14:textId="694225B2" w:rsidR="005C53E3" w:rsidRDefault="005C53E3" w:rsidP="005C53E3">
      <w:pPr>
        <w:pStyle w:val="Heading2"/>
      </w:pPr>
      <w:r>
        <w:t xml:space="preserve">Building </w:t>
      </w:r>
      <w:r w:rsidR="00363310">
        <w:t>R</w:t>
      </w:r>
      <w:r w:rsidR="008A0920">
        <w:t>eal</w:t>
      </w:r>
      <w:r w:rsidR="00363310">
        <w:t>S</w:t>
      </w:r>
      <w:r w:rsidR="008A0920">
        <w:t xml:space="preserve">ense library </w:t>
      </w:r>
      <w:r>
        <w:t>guide</w:t>
      </w:r>
    </w:p>
    <w:p w14:paraId="3E801C72" w14:textId="6B020DF5" w:rsidR="00C94D52" w:rsidRDefault="00E52D75" w:rsidP="005C53E3">
      <w:pPr>
        <w:pStyle w:val="ListParagraph"/>
        <w:numPr>
          <w:ilvl w:val="0"/>
          <w:numId w:val="1"/>
        </w:numPr>
      </w:pPr>
      <w:r>
        <w:t>Building guide</w:t>
      </w:r>
      <w:r w:rsidR="00C94D52">
        <w:t>:</w:t>
      </w:r>
    </w:p>
    <w:p w14:paraId="6D701270" w14:textId="75DE4F0D" w:rsidR="00C94D52" w:rsidRDefault="007E17D2" w:rsidP="00C94D52">
      <w:pPr>
        <w:pStyle w:val="ListParagraph"/>
        <w:numPr>
          <w:ilvl w:val="1"/>
          <w:numId w:val="1"/>
        </w:numPr>
      </w:pPr>
      <w:hyperlink r:id="rId5" w:history="1">
        <w:r w:rsidR="00EC7FA7" w:rsidRPr="004A40FB">
          <w:rPr>
            <w:rStyle w:val="Hyperlink"/>
          </w:rPr>
          <w:t>https://github.com/IntelRealSense/RealSenseID/tree/master/samples</w:t>
        </w:r>
      </w:hyperlink>
    </w:p>
    <w:p w14:paraId="3384C36E" w14:textId="0334DDCD" w:rsidR="00EC7FA7" w:rsidRDefault="007E17D2" w:rsidP="00C94D52">
      <w:pPr>
        <w:pStyle w:val="ListParagraph"/>
        <w:numPr>
          <w:ilvl w:val="1"/>
          <w:numId w:val="1"/>
        </w:numPr>
      </w:pPr>
      <w:hyperlink r:id="rId6" w:history="1">
        <w:r w:rsidR="00F058AC" w:rsidRPr="004A40FB">
          <w:rPr>
            <w:rStyle w:val="Hyperlink"/>
          </w:rPr>
          <w:t>https://github.com/IntelRealSense/RealSenseID/tree/master/samples/python</w:t>
        </w:r>
      </w:hyperlink>
    </w:p>
    <w:p w14:paraId="70E92756" w14:textId="6D7D8AFD" w:rsidR="00C94D52" w:rsidRDefault="007E17D2" w:rsidP="007E71EA">
      <w:pPr>
        <w:pStyle w:val="ListParagraph"/>
        <w:numPr>
          <w:ilvl w:val="1"/>
          <w:numId w:val="1"/>
        </w:numPr>
      </w:pPr>
      <w:hyperlink r:id="rId7" w:history="1">
        <w:r w:rsidR="00E52D75" w:rsidRPr="004A40FB">
          <w:rPr>
            <w:rStyle w:val="Hyperlink"/>
          </w:rPr>
          <w:t>https://github.com/IntelRealSense/RealSenseID/tree/master/tools</w:t>
        </w:r>
      </w:hyperlink>
    </w:p>
    <w:p w14:paraId="09710458" w14:textId="5F2E67AB" w:rsidR="00DA71CE" w:rsidRDefault="00DA71CE" w:rsidP="005C53E3">
      <w:pPr>
        <w:pStyle w:val="ListParagraph"/>
        <w:numPr>
          <w:ilvl w:val="0"/>
          <w:numId w:val="1"/>
        </w:numPr>
      </w:pPr>
      <w:r>
        <w:t xml:space="preserve">When building the </w:t>
      </w:r>
      <w:r w:rsidR="002A048B">
        <w:t xml:space="preserve">python </w:t>
      </w:r>
      <w:r w:rsidR="007E71EA">
        <w:t xml:space="preserve">wrapper </w:t>
      </w:r>
      <w:r w:rsidR="002A048B">
        <w:t>from C++</w:t>
      </w:r>
      <w:r w:rsidR="00A40244">
        <w:t xml:space="preserve">, your most active python version will be the resulting python </w:t>
      </w:r>
      <w:r w:rsidR="002D6A12">
        <w:t xml:space="preserve">version being used to </w:t>
      </w:r>
      <w:r w:rsidR="00F56C57">
        <w:t>build</w:t>
      </w:r>
      <w:r w:rsidR="002D6A12">
        <w:t xml:space="preserve"> the resulting </w:t>
      </w:r>
      <w:r w:rsidR="00F56C57">
        <w:t>C</w:t>
      </w:r>
      <w:r w:rsidR="002D6A12">
        <w:t xml:space="preserve">++ </w:t>
      </w:r>
      <w:r w:rsidR="005D445F">
        <w:t xml:space="preserve">to python </w:t>
      </w:r>
      <w:r w:rsidR="007E71EA">
        <w:t>wrapper</w:t>
      </w:r>
    </w:p>
    <w:p w14:paraId="0739E02F" w14:textId="18E35A02" w:rsidR="009B5A9B" w:rsidRDefault="00ED072B" w:rsidP="009B5A9B">
      <w:pPr>
        <w:pStyle w:val="ListParagraph"/>
        <w:numPr>
          <w:ilvl w:val="1"/>
          <w:numId w:val="1"/>
        </w:numPr>
      </w:pPr>
      <w:r>
        <w:rPr>
          <w:noProof/>
        </w:rPr>
        <w:drawing>
          <wp:inline distT="0" distB="0" distL="0" distR="0" wp14:anchorId="24055056" wp14:editId="34AA6C33">
            <wp:extent cx="5731510" cy="299720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9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00B1D3" w14:textId="5709447F" w:rsidR="009D26E0" w:rsidRDefault="009D26E0" w:rsidP="009D26E0">
      <w:pPr>
        <w:pStyle w:val="ListParagraph"/>
        <w:numPr>
          <w:ilvl w:val="0"/>
          <w:numId w:val="1"/>
        </w:numPr>
      </w:pPr>
      <w:r>
        <w:t xml:space="preserve">To change the python version that </w:t>
      </w:r>
      <w:proofErr w:type="spellStart"/>
      <w:r>
        <w:t>cmake</w:t>
      </w:r>
      <w:proofErr w:type="spellEnd"/>
      <w:r>
        <w:t xml:space="preserve"> is using:</w:t>
      </w:r>
    </w:p>
    <w:p w14:paraId="1995A6C3" w14:textId="2F6D8298" w:rsidR="009D26E0" w:rsidRDefault="007E17D2" w:rsidP="009D26E0">
      <w:pPr>
        <w:pStyle w:val="ListParagraph"/>
        <w:numPr>
          <w:ilvl w:val="1"/>
          <w:numId w:val="1"/>
        </w:numPr>
      </w:pPr>
      <w:hyperlink r:id="rId9" w:history="1">
        <w:r w:rsidR="00563F7A" w:rsidRPr="004A40FB">
          <w:rPr>
            <w:rStyle w:val="Hyperlink"/>
          </w:rPr>
          <w:t>https://stackoverflow.com/a/16045924/11537143</w:t>
        </w:r>
      </w:hyperlink>
    </w:p>
    <w:p w14:paraId="171E8AC9" w14:textId="77777777" w:rsidR="007E17D2" w:rsidRDefault="007E17D2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7B66C19B" w14:textId="0BAA161A" w:rsidR="00563F7A" w:rsidRDefault="007920CE" w:rsidP="007920CE">
      <w:pPr>
        <w:pStyle w:val="Heading1"/>
      </w:pPr>
      <w:r>
        <w:lastRenderedPageBreak/>
        <w:t>PyCharm requirements</w:t>
      </w:r>
    </w:p>
    <w:p w14:paraId="15FD4157" w14:textId="4272A14A" w:rsidR="007920CE" w:rsidRDefault="007920CE" w:rsidP="007920CE">
      <w:pPr>
        <w:pStyle w:val="ListParagraph"/>
        <w:numPr>
          <w:ilvl w:val="0"/>
          <w:numId w:val="1"/>
        </w:numPr>
      </w:pPr>
      <w:r>
        <w:t xml:space="preserve">If using </w:t>
      </w:r>
      <w:proofErr w:type="spellStart"/>
      <w:r>
        <w:t>pycharm</w:t>
      </w:r>
      <w:proofErr w:type="spellEnd"/>
      <w:r>
        <w:t xml:space="preserve">, the </w:t>
      </w:r>
      <w:proofErr w:type="spellStart"/>
      <w:r>
        <w:t>src</w:t>
      </w:r>
      <w:proofErr w:type="spellEnd"/>
      <w:r>
        <w:t xml:space="preserve"> folder must be marked as </w:t>
      </w:r>
      <w:r w:rsidR="003C09E2">
        <w:t>“Sources Root”</w:t>
      </w:r>
    </w:p>
    <w:p w14:paraId="42A25B71" w14:textId="27B55BB6" w:rsidR="004C7860" w:rsidRPr="007920CE" w:rsidRDefault="00C72AD0" w:rsidP="004C7860">
      <w:pPr>
        <w:pStyle w:val="ListParagraph"/>
        <w:numPr>
          <w:ilvl w:val="1"/>
          <w:numId w:val="1"/>
        </w:numPr>
      </w:pPr>
      <w:r>
        <w:rPr>
          <w:noProof/>
        </w:rPr>
        <w:drawing>
          <wp:inline distT="0" distB="0" distL="0" distR="0" wp14:anchorId="738C1268" wp14:editId="3EB11A05">
            <wp:extent cx="5731510" cy="2949575"/>
            <wp:effectExtent l="0" t="0" r="254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4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C7860" w:rsidRPr="007920C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BB2EF8"/>
    <w:multiLevelType w:val="hybridMultilevel"/>
    <w:tmpl w:val="2B3AAA58"/>
    <w:lvl w:ilvl="0" w:tplc="20467E3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jA3NjQzNTcytTRT0lEKTi0uzszPAykwqgUApOO5WCwAAAA="/>
  </w:docVars>
  <w:rsids>
    <w:rsidRoot w:val="00EC2E75"/>
    <w:rsid w:val="00157282"/>
    <w:rsid w:val="002739E6"/>
    <w:rsid w:val="002A048B"/>
    <w:rsid w:val="002B746D"/>
    <w:rsid w:val="002D6A12"/>
    <w:rsid w:val="002E1E29"/>
    <w:rsid w:val="00363310"/>
    <w:rsid w:val="003B0E6E"/>
    <w:rsid w:val="003C09E2"/>
    <w:rsid w:val="004C7860"/>
    <w:rsid w:val="00536FBD"/>
    <w:rsid w:val="00563F7A"/>
    <w:rsid w:val="005C53E3"/>
    <w:rsid w:val="005D445F"/>
    <w:rsid w:val="006D22E5"/>
    <w:rsid w:val="00783DB1"/>
    <w:rsid w:val="007920CE"/>
    <w:rsid w:val="007C2520"/>
    <w:rsid w:val="007E17D2"/>
    <w:rsid w:val="007E681A"/>
    <w:rsid w:val="007E71EA"/>
    <w:rsid w:val="008A0920"/>
    <w:rsid w:val="009B5A9B"/>
    <w:rsid w:val="009D26E0"/>
    <w:rsid w:val="00A40244"/>
    <w:rsid w:val="00C72AD0"/>
    <w:rsid w:val="00C94D52"/>
    <w:rsid w:val="00D448FD"/>
    <w:rsid w:val="00D80084"/>
    <w:rsid w:val="00DA71CE"/>
    <w:rsid w:val="00DF62A6"/>
    <w:rsid w:val="00E52D75"/>
    <w:rsid w:val="00EB7772"/>
    <w:rsid w:val="00EC2E75"/>
    <w:rsid w:val="00EC7FA7"/>
    <w:rsid w:val="00ED072B"/>
    <w:rsid w:val="00F058AC"/>
    <w:rsid w:val="00F56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57BF68"/>
  <w15:chartTrackingRefBased/>
  <w15:docId w15:val="{02C22A39-5B6F-49FA-B01D-091282199A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83DB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A71C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83DB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783DB1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DA71C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EC7FA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C7FA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github.com/IntelRealSense/RealSenseID/tree/master/tool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IntelRealSense/RealSenseID/tree/master/samples/python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github.com/IntelRealSense/RealSenseID/tree/master/samples" TargetMode="Externa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hyperlink" Target="https://stackoverflow.com/a/16045924/1153714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2</Pages>
  <Words>169</Words>
  <Characters>968</Characters>
  <Application>Microsoft Office Word</Application>
  <DocSecurity>0</DocSecurity>
  <Lines>8</Lines>
  <Paragraphs>2</Paragraphs>
  <ScaleCrop>false</ScaleCrop>
  <Company/>
  <LinksUpToDate>false</LinksUpToDate>
  <CharactersWithSpaces>1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ventree</dc:creator>
  <cp:keywords/>
  <dc:description/>
  <cp:lastModifiedBy>Maventree</cp:lastModifiedBy>
  <cp:revision>53</cp:revision>
  <dcterms:created xsi:type="dcterms:W3CDTF">2021-12-21T03:25:00Z</dcterms:created>
  <dcterms:modified xsi:type="dcterms:W3CDTF">2021-12-22T04:54:00Z</dcterms:modified>
</cp:coreProperties>
</file>